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F2CD" w14:textId="77777777" w:rsidR="00A17130" w:rsidRDefault="00A17130" w:rsidP="00A17130">
      <w:pPr>
        <w:pStyle w:val="Default"/>
      </w:pPr>
    </w:p>
    <w:p w14:paraId="28505CFE" w14:textId="77777777" w:rsidR="00A17130" w:rsidRDefault="00A17130" w:rsidP="00A17130">
      <w:pPr>
        <w:pStyle w:val="Default"/>
        <w:rPr>
          <w:sz w:val="36"/>
          <w:szCs w:val="36"/>
        </w:rPr>
      </w:pPr>
      <w:r>
        <w:t xml:space="preserve"> </w:t>
      </w:r>
      <w:r>
        <w:rPr>
          <w:i/>
          <w:iCs/>
          <w:color w:val="5B9BD4"/>
          <w:sz w:val="36"/>
          <w:szCs w:val="36"/>
        </w:rPr>
        <w:t xml:space="preserve">BT 6270: Computational Neuroscience </w:t>
      </w:r>
    </w:p>
    <w:p w14:paraId="2E0C50CB" w14:textId="2E18ED90" w:rsidR="00A17130" w:rsidRPr="005C5D82" w:rsidRDefault="00A17130" w:rsidP="00A17130">
      <w:pPr>
        <w:pStyle w:val="Default"/>
        <w:rPr>
          <w:sz w:val="36"/>
          <w:szCs w:val="36"/>
          <w:lang w:val="en-IN"/>
        </w:rPr>
      </w:pPr>
      <w:r>
        <w:rPr>
          <w:i/>
          <w:iCs/>
          <w:color w:val="5B9BD4"/>
          <w:sz w:val="36"/>
          <w:szCs w:val="36"/>
        </w:rPr>
        <w:t xml:space="preserve">Assignment No: </w:t>
      </w:r>
      <w:r w:rsidR="005C5D82">
        <w:rPr>
          <w:i/>
          <w:iCs/>
          <w:color w:val="5B9BD4"/>
          <w:sz w:val="36"/>
          <w:szCs w:val="36"/>
          <w:lang w:val="en-IN"/>
        </w:rPr>
        <w:t>3</w:t>
      </w:r>
    </w:p>
    <w:p w14:paraId="29845164" w14:textId="77777777" w:rsidR="00A17130" w:rsidRDefault="00A17130" w:rsidP="00A17130">
      <w:pPr>
        <w:pStyle w:val="Default"/>
        <w:rPr>
          <w:color w:val="2D74B5"/>
          <w:sz w:val="32"/>
          <w:szCs w:val="32"/>
        </w:rPr>
      </w:pPr>
      <w:r>
        <w:rPr>
          <w:color w:val="2D74B5"/>
          <w:sz w:val="32"/>
          <w:szCs w:val="32"/>
        </w:rPr>
        <w:t xml:space="preserve">General Instructions </w:t>
      </w:r>
    </w:p>
    <w:p w14:paraId="54333468" w14:textId="77777777" w:rsidR="00A17130" w:rsidRDefault="00A17130" w:rsidP="00A17130">
      <w:pPr>
        <w:pStyle w:val="Default"/>
        <w:spacing w:after="17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 xml:space="preserve"> </w:t>
      </w:r>
      <w:r>
        <w:rPr>
          <w:sz w:val="23"/>
          <w:szCs w:val="23"/>
        </w:rPr>
        <w:t xml:space="preserve">The goal of this assignment to understand Hopfield network covered in the class. </w:t>
      </w:r>
    </w:p>
    <w:p w14:paraId="4B6E53C5" w14:textId="77777777" w:rsidR="00A17130" w:rsidRDefault="00A17130" w:rsidP="00A17130">
      <w:pPr>
        <w:pStyle w:val="Default"/>
        <w:spacing w:after="17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 xml:space="preserve"> </w:t>
      </w:r>
      <w:r>
        <w:rPr>
          <w:sz w:val="23"/>
          <w:szCs w:val="23"/>
        </w:rPr>
        <w:t xml:space="preserve">This is an individual assignment. </w:t>
      </w:r>
    </w:p>
    <w:p w14:paraId="62908C2C" w14:textId="77777777" w:rsidR="00A17130" w:rsidRDefault="00A17130" w:rsidP="00A17130">
      <w:pPr>
        <w:pStyle w:val="Default"/>
        <w:spacing w:after="17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 xml:space="preserve"> </w:t>
      </w:r>
      <w:r>
        <w:rPr>
          <w:sz w:val="23"/>
          <w:szCs w:val="23"/>
        </w:rPr>
        <w:t xml:space="preserve">Submission instructions are given at the end of this document </w:t>
      </w:r>
    </w:p>
    <w:p w14:paraId="5E5E6B7E" w14:textId="36879204" w:rsidR="00A17130" w:rsidRDefault="00A17130" w:rsidP="00A17130">
      <w:pPr>
        <w:pStyle w:val="Default"/>
        <w:rPr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 xml:space="preserve"> </w:t>
      </w:r>
      <w:r>
        <w:rPr>
          <w:b/>
          <w:bCs/>
          <w:sz w:val="23"/>
          <w:szCs w:val="23"/>
        </w:rPr>
        <w:t xml:space="preserve">Submission deadline: </w:t>
      </w:r>
      <w:r w:rsidR="008C7331">
        <w:rPr>
          <w:b/>
          <w:bCs/>
          <w:sz w:val="23"/>
          <w:szCs w:val="23"/>
          <w:lang w:val="en-IN"/>
        </w:rPr>
        <w:t>4</w:t>
      </w:r>
      <w:r>
        <w:rPr>
          <w:b/>
          <w:bCs/>
          <w:sz w:val="16"/>
          <w:szCs w:val="16"/>
        </w:rPr>
        <w:t xml:space="preserve">th </w:t>
      </w:r>
      <w:r w:rsidR="00500991">
        <w:rPr>
          <w:b/>
          <w:bCs/>
          <w:sz w:val="23"/>
          <w:szCs w:val="23"/>
          <w:lang w:val="en-IN"/>
        </w:rPr>
        <w:t>Novemb</w:t>
      </w:r>
      <w:r>
        <w:rPr>
          <w:b/>
          <w:bCs/>
          <w:sz w:val="23"/>
          <w:szCs w:val="23"/>
          <w:lang w:val="en-IN"/>
        </w:rPr>
        <w:t>er</w:t>
      </w:r>
      <w:r>
        <w:rPr>
          <w:b/>
          <w:bCs/>
          <w:sz w:val="23"/>
          <w:szCs w:val="23"/>
        </w:rPr>
        <w:t>, 20</w:t>
      </w:r>
      <w:r>
        <w:rPr>
          <w:b/>
          <w:bCs/>
          <w:sz w:val="23"/>
          <w:szCs w:val="23"/>
          <w:lang w:val="en-IN"/>
        </w:rPr>
        <w:t>2</w:t>
      </w:r>
      <w:r w:rsidR="008C7331">
        <w:rPr>
          <w:b/>
          <w:bCs/>
          <w:sz w:val="23"/>
          <w:szCs w:val="23"/>
          <w:lang w:val="en-IN"/>
        </w:rPr>
        <w:t>2</w:t>
      </w:r>
      <w:r>
        <w:rPr>
          <w:b/>
          <w:bCs/>
          <w:sz w:val="23"/>
          <w:szCs w:val="23"/>
        </w:rPr>
        <w:t xml:space="preserve"> (23:</w:t>
      </w:r>
      <w:r>
        <w:rPr>
          <w:b/>
          <w:bCs/>
          <w:sz w:val="23"/>
          <w:szCs w:val="23"/>
          <w:lang w:val="en-IN"/>
        </w:rPr>
        <w:t>00</w:t>
      </w:r>
      <w:r>
        <w:rPr>
          <w:b/>
          <w:bCs/>
          <w:sz w:val="23"/>
          <w:szCs w:val="23"/>
        </w:rPr>
        <w:t xml:space="preserve">). </w:t>
      </w:r>
    </w:p>
    <w:p w14:paraId="674EB61C" w14:textId="77777777" w:rsidR="00A17130" w:rsidRDefault="00A17130" w:rsidP="00A17130">
      <w:pPr>
        <w:pStyle w:val="Default"/>
        <w:rPr>
          <w:sz w:val="23"/>
          <w:szCs w:val="23"/>
        </w:rPr>
      </w:pPr>
    </w:p>
    <w:p w14:paraId="51AD3B3E" w14:textId="77777777" w:rsidR="00A17130" w:rsidRDefault="00A17130" w:rsidP="00A1713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__________________________________________________________________________________ </w:t>
      </w:r>
    </w:p>
    <w:p w14:paraId="7DC6A903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1. Three figures (mona, ball, cat) are given in .txt format. Each figure is a 90x100 matrix. </w:t>
      </w:r>
    </w:p>
    <w:p w14:paraId="494EE315" w14:textId="77777777" w:rsidR="00A17130" w:rsidRDefault="00A17130" w:rsidP="00A17130">
      <w:pPr>
        <w:pStyle w:val="Default"/>
        <w:spacing w:after="69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a. Visualize the images and make sure that the black pixels are represented by -1 and white pixels are represented by +1. </w:t>
      </w:r>
    </w:p>
    <w:p w14:paraId="726A745E" w14:textId="4BCC29E2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b. Develop a code for Hopfield network with N=9000 neurons which are fully connected </w:t>
      </w:r>
    </w:p>
    <w:p w14:paraId="726F943F" w14:textId="3D972A3A" w:rsidR="005C5D82" w:rsidRDefault="005C5D82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B3BB7ED" w14:textId="77777777" w:rsidR="005C5D82" w:rsidRDefault="005C5D82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78FF2EE2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2. Save the image of ball in the network </w:t>
      </w:r>
    </w:p>
    <w:p w14:paraId="70B6944D" w14:textId="77777777" w:rsidR="00A17130" w:rsidRDefault="00A17130" w:rsidP="00A17130">
      <w:pPr>
        <w:pStyle w:val="Default"/>
        <w:spacing w:after="69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a. Initialize a zero matrix of the same size as that of the input image and replace a small patch with a portion of the input image as shown in figure 1. Use this (figure 1.B) as the cue for retrieving the image </w:t>
      </w:r>
    </w:p>
    <w:p w14:paraId="27644616" w14:textId="77777777" w:rsidR="00A17130" w:rsidRDefault="00A17130" w:rsidP="00A17130">
      <w:pPr>
        <w:pStyle w:val="Default"/>
        <w:spacing w:after="69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b. Plot the patch which is given as the input trigger </w:t>
      </w:r>
    </w:p>
    <w:p w14:paraId="4CE17410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c. Plot the Root Mean Squared (RMS) error with time </w:t>
      </w:r>
    </w:p>
    <w:p w14:paraId="002E5AE4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6825F16" w14:textId="6D0BFC86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653953C4" wp14:editId="7773EBB8">
            <wp:extent cx="2159000" cy="1581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3A393" w14:textId="77777777" w:rsidR="005C5D82" w:rsidRDefault="005C5D82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5B509C16" w14:textId="326E24B1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3. Save all three images (mona, ball and cat) in the network </w:t>
      </w:r>
    </w:p>
    <w:p w14:paraId="3E80CF0F" w14:textId="77777777" w:rsidR="00A17130" w:rsidRDefault="00A17130" w:rsidP="00A17130">
      <w:pPr>
        <w:pStyle w:val="Default"/>
        <w:spacing w:after="68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a. Give small patches of each image to retrieve the corresponding saved image. </w:t>
      </w:r>
    </w:p>
    <w:p w14:paraId="6E944ED5" w14:textId="77777777" w:rsidR="00A17130" w:rsidRDefault="00A17130" w:rsidP="00A17130">
      <w:pPr>
        <w:pStyle w:val="Default"/>
        <w:spacing w:after="68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b. Plot the RMS error with time and the final retrieved image for all three inputs. </w:t>
      </w:r>
    </w:p>
    <w:p w14:paraId="4AA14028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c. Make X% of weights to be zero and repeat questions 3.a and 3.b for X=25%, X=50% and X=80% </w:t>
      </w:r>
    </w:p>
    <w:p w14:paraId="27272543" w14:textId="77777777" w:rsidR="00A17130" w:rsidRDefault="00A17130" w:rsidP="00A17130">
      <w:pPr>
        <w:pStyle w:val="Default"/>
        <w:spacing w:after="68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i. Plot the RMS error with time for each case </w:t>
      </w:r>
    </w:p>
    <w:p w14:paraId="23CD2FF1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ii. Plot the final retrieved image for each case </w:t>
      </w:r>
    </w:p>
    <w:p w14:paraId="11B4F7A9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68DD054" w14:textId="77777777" w:rsidR="00A17130" w:rsidRDefault="00A17130" w:rsidP="00A17130">
      <w:pPr>
        <w:pStyle w:val="Default"/>
        <w:pageBreakBefore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lastRenderedPageBreak/>
        <w:t xml:space="preserve">Useful references and parameters: </w:t>
      </w:r>
    </w:p>
    <w:p w14:paraId="697E20B9" w14:textId="1CD86A64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Refer the NPTEL notes on computational neuroscience (Chapter 7). https://nptel.ac.in/courses/102106023/8 </w:t>
      </w:r>
    </w:p>
    <w:p w14:paraId="35764EA7" w14:textId="457E3C35" w:rsidR="00500991" w:rsidRPr="00500991" w:rsidRDefault="00500991" w:rsidP="00A17130">
      <w:pPr>
        <w:pStyle w:val="Default"/>
        <w:rPr>
          <w:rFonts w:ascii="Times New Roman" w:hAnsi="Times New Roman" w:cs="Times New Roman"/>
          <w:sz w:val="23"/>
          <w:szCs w:val="23"/>
          <w:lang w:val="en-IN"/>
        </w:rPr>
      </w:pPr>
      <w:r>
        <w:rPr>
          <w:rFonts w:ascii="Times New Roman" w:hAnsi="Times New Roman" w:cs="Times New Roman"/>
          <w:sz w:val="23"/>
          <w:szCs w:val="23"/>
          <w:lang w:val="en-IN"/>
        </w:rPr>
        <w:t>Youtube Playlist for this course video 27</w:t>
      </w:r>
    </w:p>
    <w:p w14:paraId="26BA3CDD" w14:textId="77777777" w:rsidR="00A17130" w:rsidRDefault="00A17130" w:rsidP="00A17130">
      <w:pPr>
        <w:pStyle w:val="Default"/>
        <w:spacing w:after="85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 Be careful while choosing the value of lambda (λ) and time step (dt) </w:t>
      </w:r>
    </w:p>
    <w:p w14:paraId="51BDB417" w14:textId="7BDEE7B6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 Give sufficient number of iterations for retrieval </w:t>
      </w:r>
    </w:p>
    <w:p w14:paraId="316C227C" w14:textId="77777777" w:rsidR="00112BC7" w:rsidRDefault="00112BC7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1375464" w14:textId="24B59032" w:rsidR="00112BC7" w:rsidRPr="00112BC7" w:rsidRDefault="00112BC7" w:rsidP="00112BC7">
      <w:pPr>
        <w:pStyle w:val="Default"/>
        <w:rPr>
          <w:rFonts w:ascii="Times New Roman" w:hAnsi="Times New Roman" w:cs="Times New Roman"/>
          <w:sz w:val="23"/>
          <w:szCs w:val="23"/>
          <w:lang w:val="en-IN"/>
        </w:rPr>
      </w:pPr>
      <w:r>
        <w:rPr>
          <w:rFonts w:ascii="Times New Roman" w:hAnsi="Times New Roman" w:cs="Times New Roman"/>
          <w:sz w:val="23"/>
          <w:szCs w:val="23"/>
        </w:rPr>
        <w:t xml:space="preserve"> </w:t>
      </w:r>
      <w:r>
        <w:rPr>
          <w:rFonts w:ascii="Times New Roman" w:hAnsi="Times New Roman" w:cs="Times New Roman"/>
          <w:sz w:val="23"/>
          <w:szCs w:val="23"/>
          <w:lang w:val="en-IN"/>
        </w:rPr>
        <w:t>Note: You may use discrete hopfield network.</w:t>
      </w:r>
    </w:p>
    <w:p w14:paraId="75B2ACF8" w14:textId="77777777" w:rsidR="00A17130" w:rsidRDefault="00A17130" w:rsidP="00A1713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2A2A565" w14:textId="77777777" w:rsidR="00A17130" w:rsidRDefault="00A17130" w:rsidP="00A17130">
      <w:pPr>
        <w:pStyle w:val="Default"/>
        <w:rPr>
          <w:color w:val="FF0000"/>
          <w:sz w:val="23"/>
          <w:szCs w:val="23"/>
        </w:rPr>
      </w:pPr>
      <w:r>
        <w:rPr>
          <w:b/>
          <w:bCs/>
          <w:color w:val="FF0000"/>
          <w:sz w:val="23"/>
          <w:szCs w:val="23"/>
        </w:rPr>
        <w:t xml:space="preserve">*Submission Instructions </w:t>
      </w:r>
    </w:p>
    <w:p w14:paraId="14B004E9" w14:textId="77777777" w:rsidR="00A17130" w:rsidRDefault="00A17130" w:rsidP="00A17130">
      <w:pPr>
        <w:pStyle w:val="Default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 xml:space="preserve">Enclose in a single zip folder the following: </w:t>
      </w:r>
    </w:p>
    <w:p w14:paraId="3FB923BB" w14:textId="77777777" w:rsidR="00A17130" w:rsidRDefault="00A17130" w:rsidP="00A17130">
      <w:pPr>
        <w:pStyle w:val="Default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 xml:space="preserve">1. The codes for question 2 and question 3. </w:t>
      </w:r>
    </w:p>
    <w:p w14:paraId="3C9C828B" w14:textId="77777777" w:rsidR="00A17130" w:rsidRDefault="00A17130" w:rsidP="00A17130">
      <w:pPr>
        <w:pStyle w:val="Default"/>
        <w:spacing w:after="22"/>
        <w:rPr>
          <w:color w:val="212121"/>
          <w:sz w:val="23"/>
          <w:szCs w:val="23"/>
        </w:rPr>
      </w:pPr>
      <w:r>
        <w:rPr>
          <w:sz w:val="23"/>
          <w:szCs w:val="23"/>
        </w:rPr>
        <w:t xml:space="preserve">a. </w:t>
      </w:r>
      <w:r>
        <w:rPr>
          <w:color w:val="212121"/>
          <w:sz w:val="23"/>
          <w:szCs w:val="23"/>
        </w:rPr>
        <w:t xml:space="preserve">You can code in Matlab or Python </w:t>
      </w:r>
    </w:p>
    <w:p w14:paraId="5B48DE85" w14:textId="77777777" w:rsidR="00A17130" w:rsidRDefault="00A17130" w:rsidP="00A17130">
      <w:pPr>
        <w:pStyle w:val="Default"/>
        <w:rPr>
          <w:color w:val="212121"/>
          <w:sz w:val="23"/>
          <w:szCs w:val="23"/>
        </w:rPr>
      </w:pPr>
      <w:r>
        <w:rPr>
          <w:sz w:val="23"/>
          <w:szCs w:val="23"/>
        </w:rPr>
        <w:t xml:space="preserve">b. </w:t>
      </w:r>
      <w:r>
        <w:rPr>
          <w:color w:val="212121"/>
          <w:sz w:val="23"/>
          <w:szCs w:val="23"/>
        </w:rPr>
        <w:t xml:space="preserve">Include the main file and the functions with necessary comments </w:t>
      </w:r>
    </w:p>
    <w:p w14:paraId="158D6DDC" w14:textId="77777777" w:rsidR="00A17130" w:rsidRDefault="00A17130" w:rsidP="00A17130">
      <w:pPr>
        <w:pStyle w:val="Default"/>
        <w:rPr>
          <w:color w:val="212121"/>
          <w:sz w:val="23"/>
          <w:szCs w:val="23"/>
        </w:rPr>
      </w:pPr>
      <w:r>
        <w:rPr>
          <w:color w:val="212121"/>
          <w:sz w:val="23"/>
          <w:szCs w:val="23"/>
        </w:rPr>
        <w:t xml:space="preserve">2. A detailed report with the all the necessary images </w:t>
      </w:r>
    </w:p>
    <w:p w14:paraId="6DBC46B8" w14:textId="77777777" w:rsidR="00A17130" w:rsidRDefault="00A17130" w:rsidP="00A17130">
      <w:pPr>
        <w:pStyle w:val="Default"/>
        <w:rPr>
          <w:color w:val="212121"/>
          <w:sz w:val="23"/>
          <w:szCs w:val="23"/>
        </w:rPr>
      </w:pPr>
    </w:p>
    <w:p w14:paraId="3F623CE2" w14:textId="40BF8B05" w:rsidR="002E5C6F" w:rsidRDefault="00A17130" w:rsidP="00A17130">
      <w:pPr>
        <w:rPr>
          <w:color w:val="212121"/>
          <w:sz w:val="23"/>
          <w:szCs w:val="23"/>
          <w:lang w:val="en-IN"/>
        </w:rPr>
      </w:pPr>
      <w:r>
        <w:rPr>
          <w:color w:val="212121"/>
          <w:sz w:val="23"/>
          <w:szCs w:val="23"/>
        </w:rPr>
        <w:t>Submit the compressed zip or tar file named as &lt;ROLLNO&gt;_A</w:t>
      </w:r>
      <w:r w:rsidR="005C5D82">
        <w:rPr>
          <w:color w:val="212121"/>
          <w:sz w:val="23"/>
          <w:szCs w:val="23"/>
          <w:lang w:val="en-IN"/>
        </w:rPr>
        <w:t>3</w:t>
      </w:r>
      <w:r>
        <w:rPr>
          <w:color w:val="212121"/>
          <w:sz w:val="23"/>
          <w:szCs w:val="23"/>
        </w:rPr>
        <w:t xml:space="preserve">.zip </w:t>
      </w:r>
      <w:r>
        <w:rPr>
          <w:color w:val="212121"/>
          <w:sz w:val="23"/>
          <w:szCs w:val="23"/>
          <w:lang w:val="en-IN"/>
        </w:rPr>
        <w:t xml:space="preserve">by </w:t>
      </w:r>
      <w:r w:rsidR="008C7331">
        <w:rPr>
          <w:color w:val="212121"/>
          <w:sz w:val="23"/>
          <w:szCs w:val="23"/>
          <w:lang w:val="en-IN"/>
        </w:rPr>
        <w:t>sending it via email to either of the following mail IDs,</w:t>
      </w:r>
    </w:p>
    <w:p w14:paraId="0F45119E" w14:textId="4EDFCC05" w:rsidR="008C7331" w:rsidRDefault="008C7331" w:rsidP="00A17130">
      <w:pPr>
        <w:rPr>
          <w:lang w:val="en-IN"/>
        </w:rPr>
      </w:pPr>
      <w:hyperlink r:id="rId5" w:history="1">
        <w:r w:rsidRPr="00ED3018">
          <w:rPr>
            <w:rStyle w:val="Hyperlink"/>
            <w:lang w:val="en-IN"/>
          </w:rPr>
          <w:t>sayanghoshbme@gmail.com</w:t>
        </w:r>
      </w:hyperlink>
    </w:p>
    <w:p w14:paraId="076D51F0" w14:textId="06E58F4A" w:rsidR="008C7331" w:rsidRDefault="008C7331" w:rsidP="00A17130">
      <w:pPr>
        <w:rPr>
          <w:lang w:val="en-IN"/>
        </w:rPr>
      </w:pPr>
      <w:hyperlink r:id="rId6" w:history="1">
        <w:r w:rsidRPr="00ED3018">
          <w:rPr>
            <w:rStyle w:val="Hyperlink"/>
            <w:lang w:val="en-IN"/>
          </w:rPr>
          <w:t>sundarielango95@gmail.com</w:t>
        </w:r>
      </w:hyperlink>
    </w:p>
    <w:p w14:paraId="7CB0A923" w14:textId="77777777" w:rsidR="008C7331" w:rsidRPr="00A17130" w:rsidRDefault="008C7331" w:rsidP="00A17130">
      <w:pPr>
        <w:rPr>
          <w:lang w:val="en-IN"/>
        </w:rPr>
      </w:pPr>
    </w:p>
    <w:sectPr w:rsidR="008C7331" w:rsidRPr="00A171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sDQ3MrIwNjA3N7ZQ0lEKTi0uzszPAykwrAUAIVjN/CwAAAA="/>
  </w:docVars>
  <w:rsids>
    <w:rsidRoot w:val="00A17130"/>
    <w:rsid w:val="00112BC7"/>
    <w:rsid w:val="002E5C6F"/>
    <w:rsid w:val="004553F1"/>
    <w:rsid w:val="00500991"/>
    <w:rsid w:val="005C5D82"/>
    <w:rsid w:val="00662008"/>
    <w:rsid w:val="007532C6"/>
    <w:rsid w:val="008C7331"/>
    <w:rsid w:val="00A17130"/>
    <w:rsid w:val="00EC16CF"/>
    <w:rsid w:val="00ED5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61A73"/>
  <w15:chartTrackingRefBased/>
  <w15:docId w15:val="{9D4715E1-0B3B-4868-A4B8-588A7435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713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C73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3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undarielango95@gmail.com" TargetMode="External"/><Relationship Id="rId5" Type="http://schemas.openxmlformats.org/officeDocument/2006/relationships/hyperlink" Target="mailto:sayanghoshbme@gmail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NAIR</dc:creator>
  <cp:keywords/>
  <dc:description/>
  <cp:lastModifiedBy>Sundari Elango</cp:lastModifiedBy>
  <cp:revision>3</cp:revision>
  <cp:lastPrinted>2021-11-01T14:54:00Z</cp:lastPrinted>
  <dcterms:created xsi:type="dcterms:W3CDTF">2021-11-01T15:02:00Z</dcterms:created>
  <dcterms:modified xsi:type="dcterms:W3CDTF">2022-10-28T05:50:00Z</dcterms:modified>
</cp:coreProperties>
</file>